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F4AB35" w14:textId="7099A670" w:rsidR="000D04D6" w:rsidRDefault="000D04D6" w:rsidP="000D04D6">
      <w:pPr>
        <w:jc w:val="center"/>
        <w:rPr>
          <w:sz w:val="28"/>
          <w:szCs w:val="28"/>
        </w:rPr>
      </w:pPr>
      <w:r w:rsidRPr="000D04D6">
        <w:rPr>
          <w:sz w:val="28"/>
          <w:szCs w:val="28"/>
        </w:rPr>
        <w:t xml:space="preserve">Annotation Notes </w:t>
      </w:r>
      <w:r>
        <w:rPr>
          <w:sz w:val="28"/>
          <w:szCs w:val="28"/>
        </w:rPr>
        <w:t>–</w:t>
      </w:r>
      <w:r w:rsidRPr="000D04D6">
        <w:rPr>
          <w:sz w:val="28"/>
          <w:szCs w:val="28"/>
        </w:rPr>
        <w:t xml:space="preserve"> Nicol</w:t>
      </w:r>
    </w:p>
    <w:p w14:paraId="5FA00E28" w14:textId="5192FB51" w:rsidR="000D04D6" w:rsidRDefault="000D04D6" w:rsidP="000D04D6">
      <w:pPr>
        <w:jc w:val="center"/>
        <w:rPr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58"/>
        <w:gridCol w:w="2444"/>
        <w:gridCol w:w="3494"/>
        <w:gridCol w:w="1920"/>
      </w:tblGrid>
      <w:tr w:rsidR="004C7F95" w14:paraId="6D54318E" w14:textId="77777777" w:rsidTr="002A15EC">
        <w:tc>
          <w:tcPr>
            <w:tcW w:w="1158" w:type="dxa"/>
          </w:tcPr>
          <w:p w14:paraId="52E79E8A" w14:textId="640AD580" w:rsidR="000D04D6" w:rsidRDefault="000D04D6" w:rsidP="000D04D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le name</w:t>
            </w:r>
          </w:p>
        </w:tc>
        <w:tc>
          <w:tcPr>
            <w:tcW w:w="2444" w:type="dxa"/>
          </w:tcPr>
          <w:p w14:paraId="1AB9EB0D" w14:textId="33E95EEF" w:rsidR="000D04D6" w:rsidRDefault="000D04D6" w:rsidP="000D04D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 highlighted</w:t>
            </w:r>
          </w:p>
        </w:tc>
        <w:tc>
          <w:tcPr>
            <w:tcW w:w="3494" w:type="dxa"/>
          </w:tcPr>
          <w:p w14:paraId="697B202C" w14:textId="1B920BBB" w:rsidR="000D04D6" w:rsidRDefault="000D04D6" w:rsidP="000D04D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ssible discrepancies</w:t>
            </w:r>
          </w:p>
        </w:tc>
        <w:tc>
          <w:tcPr>
            <w:tcW w:w="1920" w:type="dxa"/>
          </w:tcPr>
          <w:p w14:paraId="338E18A5" w14:textId="2F660F8E" w:rsidR="000D04D6" w:rsidRDefault="000D04D6" w:rsidP="000D04D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correctly identified at absolute</w:t>
            </w:r>
          </w:p>
        </w:tc>
      </w:tr>
      <w:tr w:rsidR="004C7F95" w14:paraId="4A2D83E8" w14:textId="77777777" w:rsidTr="002A15EC">
        <w:tc>
          <w:tcPr>
            <w:tcW w:w="1158" w:type="dxa"/>
          </w:tcPr>
          <w:p w14:paraId="51FDF697" w14:textId="18271B13" w:rsidR="000D04D6" w:rsidRDefault="000D04D6" w:rsidP="000D04D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</w:p>
        </w:tc>
        <w:tc>
          <w:tcPr>
            <w:tcW w:w="2444" w:type="dxa"/>
          </w:tcPr>
          <w:p w14:paraId="672A052B" w14:textId="13BC3BD1" w:rsidR="000D04D6" w:rsidRPr="00787A6B" w:rsidRDefault="000D04D6" w:rsidP="000D04D6">
            <w:pPr>
              <w:rPr>
                <w:i/>
                <w:iCs/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  <w:r w:rsidR="00787A6B">
              <w:rPr>
                <w:sz w:val="24"/>
                <w:szCs w:val="24"/>
              </w:rPr>
              <w:t xml:space="preserve"> </w:t>
            </w:r>
            <w:r w:rsidRPr="00787A6B">
              <w:rPr>
                <w:i/>
                <w:iCs/>
                <w:sz w:val="24"/>
                <w:szCs w:val="24"/>
              </w:rPr>
              <w:t>post-</w:t>
            </w:r>
            <w:r w:rsidR="00787A6B">
              <w:rPr>
                <w:i/>
                <w:iCs/>
                <w:sz w:val="24"/>
                <w:szCs w:val="24"/>
              </w:rPr>
              <w:t>o</w:t>
            </w:r>
            <w:r w:rsidRPr="00787A6B">
              <w:rPr>
                <w:i/>
                <w:iCs/>
                <w:sz w:val="24"/>
                <w:szCs w:val="24"/>
              </w:rPr>
              <w:t>peratively</w:t>
            </w:r>
          </w:p>
          <w:p w14:paraId="55C2266D" w14:textId="374F7527" w:rsidR="000D04D6" w:rsidRPr="00787A6B" w:rsidRDefault="000D04D6" w:rsidP="000D04D6">
            <w:pPr>
              <w:rPr>
                <w:i/>
                <w:iCs/>
                <w:sz w:val="24"/>
                <w:szCs w:val="24"/>
              </w:rPr>
            </w:pPr>
            <w:r w:rsidRPr="00787A6B">
              <w:rPr>
                <w:i/>
                <w:iCs/>
                <w:sz w:val="24"/>
                <w:szCs w:val="24"/>
              </w:rPr>
              <w:t>-</w:t>
            </w:r>
            <w:r w:rsidR="00787A6B">
              <w:rPr>
                <w:i/>
                <w:iCs/>
                <w:sz w:val="24"/>
                <w:szCs w:val="24"/>
              </w:rPr>
              <w:t xml:space="preserve"> </w:t>
            </w:r>
            <w:r w:rsidRPr="00787A6B">
              <w:rPr>
                <w:i/>
                <w:iCs/>
                <w:sz w:val="24"/>
                <w:szCs w:val="24"/>
              </w:rPr>
              <w:t>now</w:t>
            </w:r>
          </w:p>
          <w:p w14:paraId="4C432724" w14:textId="7E4E23CB" w:rsidR="000D04D6" w:rsidRPr="00787A6B" w:rsidRDefault="000D04D6" w:rsidP="000D04D6">
            <w:pPr>
              <w:rPr>
                <w:i/>
                <w:iCs/>
                <w:sz w:val="24"/>
                <w:szCs w:val="24"/>
              </w:rPr>
            </w:pPr>
            <w:r w:rsidRPr="00787A6B">
              <w:rPr>
                <w:i/>
                <w:iCs/>
                <w:sz w:val="24"/>
                <w:szCs w:val="24"/>
              </w:rPr>
              <w:t>-</w:t>
            </w:r>
            <w:r w:rsidR="00787A6B">
              <w:rPr>
                <w:i/>
                <w:iCs/>
                <w:sz w:val="24"/>
                <w:szCs w:val="24"/>
              </w:rPr>
              <w:t xml:space="preserve"> </w:t>
            </w:r>
            <w:r w:rsidRPr="00787A6B">
              <w:rPr>
                <w:i/>
                <w:iCs/>
                <w:sz w:val="24"/>
                <w:szCs w:val="24"/>
              </w:rPr>
              <w:t>at the time</w:t>
            </w:r>
          </w:p>
          <w:p w14:paraId="16E9EF2D" w14:textId="16C01FA8" w:rsidR="000D04D6" w:rsidRDefault="000D04D6" w:rsidP="000D04D6">
            <w:pPr>
              <w:rPr>
                <w:sz w:val="24"/>
                <w:szCs w:val="24"/>
              </w:rPr>
            </w:pPr>
            <w:r w:rsidRPr="00787A6B">
              <w:rPr>
                <w:i/>
                <w:iCs/>
                <w:sz w:val="24"/>
                <w:szCs w:val="24"/>
              </w:rPr>
              <w:t>-</w:t>
            </w:r>
            <w:r w:rsidR="00787A6B">
              <w:rPr>
                <w:i/>
                <w:iCs/>
                <w:sz w:val="24"/>
                <w:szCs w:val="24"/>
              </w:rPr>
              <w:t xml:space="preserve"> </w:t>
            </w:r>
            <w:proofErr w:type="gramStart"/>
            <w:r w:rsidRPr="00787A6B">
              <w:rPr>
                <w:i/>
                <w:iCs/>
                <w:sz w:val="24"/>
                <w:szCs w:val="24"/>
              </w:rPr>
              <w:t>at this time</w:t>
            </w:r>
            <w:proofErr w:type="gramEnd"/>
          </w:p>
        </w:tc>
        <w:tc>
          <w:tcPr>
            <w:tcW w:w="3494" w:type="dxa"/>
          </w:tcPr>
          <w:p w14:paraId="27894F8A" w14:textId="77777777" w:rsidR="000D04D6" w:rsidRDefault="000D04D6" w:rsidP="000D04D6">
            <w:pPr>
              <w:rPr>
                <w:sz w:val="24"/>
                <w:szCs w:val="24"/>
              </w:rPr>
            </w:pPr>
          </w:p>
        </w:tc>
        <w:tc>
          <w:tcPr>
            <w:tcW w:w="1920" w:type="dxa"/>
          </w:tcPr>
          <w:p w14:paraId="59BD31D4" w14:textId="77777777" w:rsidR="000D04D6" w:rsidRDefault="000D04D6" w:rsidP="000D04D6">
            <w:pPr>
              <w:rPr>
                <w:sz w:val="24"/>
                <w:szCs w:val="24"/>
              </w:rPr>
            </w:pPr>
          </w:p>
        </w:tc>
      </w:tr>
      <w:tr w:rsidR="004C7F95" w14:paraId="16B187B9" w14:textId="77777777" w:rsidTr="002A15EC">
        <w:tc>
          <w:tcPr>
            <w:tcW w:w="1158" w:type="dxa"/>
          </w:tcPr>
          <w:p w14:paraId="4F2A38B7" w14:textId="0842F31E" w:rsidR="000D04D6" w:rsidRDefault="000D04D6" w:rsidP="000D04D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</w:t>
            </w:r>
          </w:p>
        </w:tc>
        <w:tc>
          <w:tcPr>
            <w:tcW w:w="2444" w:type="dxa"/>
          </w:tcPr>
          <w:p w14:paraId="21CEB1BA" w14:textId="77777777" w:rsidR="000D04D6" w:rsidRDefault="000D04D6" w:rsidP="000D04D6">
            <w:pPr>
              <w:rPr>
                <w:sz w:val="24"/>
                <w:szCs w:val="24"/>
              </w:rPr>
            </w:pPr>
          </w:p>
        </w:tc>
        <w:tc>
          <w:tcPr>
            <w:tcW w:w="3494" w:type="dxa"/>
          </w:tcPr>
          <w:p w14:paraId="1184FFF8" w14:textId="320A0E9E" w:rsidR="000D04D6" w:rsidRPr="000D04D6" w:rsidRDefault="000D04D6" w:rsidP="000D04D6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 w:rsidRPr="00787A6B">
              <w:rPr>
                <w:i/>
                <w:iCs/>
                <w:sz w:val="24"/>
                <w:szCs w:val="24"/>
              </w:rPr>
              <w:t>5</w:t>
            </w:r>
            <w:r w:rsidRPr="00787A6B">
              <w:rPr>
                <w:i/>
                <w:iCs/>
                <w:sz w:val="24"/>
                <w:szCs w:val="24"/>
                <w:vertAlign w:val="superscript"/>
              </w:rPr>
              <w:t>th</w:t>
            </w:r>
            <w:r w:rsidRPr="00787A6B">
              <w:rPr>
                <w:i/>
                <w:iCs/>
                <w:sz w:val="24"/>
                <w:szCs w:val="24"/>
              </w:rPr>
              <w:t xml:space="preserve"> post-operative day</w:t>
            </w:r>
            <w:r>
              <w:rPr>
                <w:sz w:val="24"/>
                <w:szCs w:val="24"/>
              </w:rPr>
              <w:t xml:space="preserve"> (could be also linked to admission SEC date, or to date of discharge – I linked to previous ATIMEX)</w:t>
            </w:r>
          </w:p>
        </w:tc>
        <w:tc>
          <w:tcPr>
            <w:tcW w:w="1920" w:type="dxa"/>
          </w:tcPr>
          <w:p w14:paraId="365C86F0" w14:textId="77777777" w:rsidR="000D04D6" w:rsidRDefault="000D04D6" w:rsidP="000D04D6">
            <w:pPr>
              <w:rPr>
                <w:sz w:val="24"/>
                <w:szCs w:val="24"/>
              </w:rPr>
            </w:pPr>
          </w:p>
        </w:tc>
      </w:tr>
      <w:tr w:rsidR="004C7F95" w14:paraId="251003B6" w14:textId="77777777" w:rsidTr="002A15EC">
        <w:tc>
          <w:tcPr>
            <w:tcW w:w="1158" w:type="dxa"/>
          </w:tcPr>
          <w:p w14:paraId="33B07237" w14:textId="2C98AE6A" w:rsidR="000D04D6" w:rsidRDefault="00787A6B" w:rsidP="000D04D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7</w:t>
            </w:r>
          </w:p>
        </w:tc>
        <w:tc>
          <w:tcPr>
            <w:tcW w:w="2444" w:type="dxa"/>
          </w:tcPr>
          <w:p w14:paraId="131A6FB1" w14:textId="77777777" w:rsidR="000D04D6" w:rsidRDefault="000D04D6" w:rsidP="000D04D6">
            <w:pPr>
              <w:rPr>
                <w:sz w:val="24"/>
                <w:szCs w:val="24"/>
              </w:rPr>
            </w:pPr>
          </w:p>
        </w:tc>
        <w:tc>
          <w:tcPr>
            <w:tcW w:w="3494" w:type="dxa"/>
          </w:tcPr>
          <w:p w14:paraId="0C005747" w14:textId="77777777" w:rsidR="000D04D6" w:rsidRDefault="00787A6B" w:rsidP="00787A6B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 w:rsidRPr="00787A6B">
              <w:rPr>
                <w:i/>
                <w:iCs/>
                <w:sz w:val="24"/>
                <w:szCs w:val="24"/>
              </w:rPr>
              <w:t>Past couple of months</w:t>
            </w:r>
            <w:r>
              <w:rPr>
                <w:sz w:val="24"/>
                <w:szCs w:val="24"/>
              </w:rPr>
              <w:t xml:space="preserve"> – then RTIMEX </w:t>
            </w:r>
            <w:r w:rsidRPr="00787A6B">
              <w:rPr>
                <w:i/>
                <w:iCs/>
                <w:sz w:val="24"/>
                <w:szCs w:val="24"/>
              </w:rPr>
              <w:t>at the same time</w:t>
            </w:r>
            <w:r>
              <w:rPr>
                <w:sz w:val="24"/>
                <w:szCs w:val="24"/>
              </w:rPr>
              <w:t xml:space="preserve"> (I linked it to discharge date as before)</w:t>
            </w:r>
          </w:p>
          <w:p w14:paraId="64C153D5" w14:textId="77777777" w:rsidR="00787A6B" w:rsidRDefault="00787A6B" w:rsidP="00787A6B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TIMEX </w:t>
            </w:r>
            <w:r w:rsidRPr="00787A6B">
              <w:rPr>
                <w:i/>
                <w:iCs/>
                <w:sz w:val="24"/>
                <w:szCs w:val="24"/>
              </w:rPr>
              <w:t>post-operative day two</w:t>
            </w:r>
            <w:r>
              <w:rPr>
                <w:sz w:val="24"/>
                <w:szCs w:val="24"/>
              </w:rPr>
              <w:t xml:space="preserve"> linked to RTIMEX </w:t>
            </w:r>
            <w:r w:rsidRPr="00787A6B">
              <w:rPr>
                <w:i/>
                <w:iCs/>
                <w:sz w:val="24"/>
                <w:szCs w:val="24"/>
              </w:rPr>
              <w:t>the following day</w:t>
            </w:r>
          </w:p>
          <w:p w14:paraId="14350140" w14:textId="77777777" w:rsidR="00787A6B" w:rsidRDefault="00787A6B" w:rsidP="00787A6B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 w:rsidRPr="00787A6B">
              <w:rPr>
                <w:i/>
                <w:iCs/>
                <w:sz w:val="24"/>
                <w:szCs w:val="24"/>
              </w:rPr>
              <w:t>Several days</w:t>
            </w:r>
            <w:r>
              <w:rPr>
                <w:sz w:val="24"/>
                <w:szCs w:val="24"/>
              </w:rPr>
              <w:t xml:space="preserve"> – linked to </w:t>
            </w:r>
            <w:r w:rsidRPr="00787A6B">
              <w:rPr>
                <w:i/>
                <w:iCs/>
                <w:sz w:val="24"/>
                <w:szCs w:val="24"/>
              </w:rPr>
              <w:t>postoperative day 2</w:t>
            </w:r>
          </w:p>
          <w:p w14:paraId="783B8641" w14:textId="1654BFBE" w:rsidR="00787A6B" w:rsidRPr="00787A6B" w:rsidRDefault="00787A6B" w:rsidP="00787A6B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 w:rsidRPr="00787A6B">
              <w:rPr>
                <w:i/>
                <w:iCs/>
                <w:sz w:val="24"/>
                <w:szCs w:val="24"/>
              </w:rPr>
              <w:t>Postoperative day 3</w:t>
            </w:r>
            <w:r>
              <w:rPr>
                <w:sz w:val="24"/>
                <w:szCs w:val="24"/>
              </w:rPr>
              <w:t xml:space="preserve"> – linked to </w:t>
            </w:r>
            <w:r w:rsidRPr="00787A6B">
              <w:rPr>
                <w:i/>
                <w:iCs/>
                <w:sz w:val="24"/>
                <w:szCs w:val="24"/>
              </w:rPr>
              <w:t>the following day</w:t>
            </w:r>
          </w:p>
        </w:tc>
        <w:tc>
          <w:tcPr>
            <w:tcW w:w="1920" w:type="dxa"/>
          </w:tcPr>
          <w:p w14:paraId="1E9A6B38" w14:textId="77777777" w:rsidR="000D04D6" w:rsidRDefault="000D04D6" w:rsidP="000D04D6">
            <w:pPr>
              <w:rPr>
                <w:sz w:val="24"/>
                <w:szCs w:val="24"/>
              </w:rPr>
            </w:pPr>
          </w:p>
        </w:tc>
      </w:tr>
      <w:tr w:rsidR="004C7F95" w14:paraId="0E1D0B38" w14:textId="77777777" w:rsidTr="002A15EC">
        <w:tc>
          <w:tcPr>
            <w:tcW w:w="1158" w:type="dxa"/>
          </w:tcPr>
          <w:p w14:paraId="726B11B7" w14:textId="7BC2C9D3" w:rsidR="000D04D6" w:rsidRDefault="00787A6B" w:rsidP="000D04D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6</w:t>
            </w:r>
          </w:p>
        </w:tc>
        <w:tc>
          <w:tcPr>
            <w:tcW w:w="2444" w:type="dxa"/>
          </w:tcPr>
          <w:p w14:paraId="109386F4" w14:textId="739AC674" w:rsidR="000D04D6" w:rsidRPr="00E26CC2" w:rsidRDefault="00787A6B" w:rsidP="00787A6B">
            <w:pPr>
              <w:pStyle w:val="ListParagraph"/>
              <w:numPr>
                <w:ilvl w:val="0"/>
                <w:numId w:val="3"/>
              </w:numPr>
              <w:rPr>
                <w:i/>
                <w:iCs/>
                <w:sz w:val="24"/>
                <w:szCs w:val="24"/>
              </w:rPr>
            </w:pPr>
            <w:r w:rsidRPr="00E26CC2">
              <w:rPr>
                <w:i/>
                <w:iCs/>
                <w:sz w:val="24"/>
                <w:szCs w:val="24"/>
              </w:rPr>
              <w:t>Several days</w:t>
            </w:r>
          </w:p>
        </w:tc>
        <w:tc>
          <w:tcPr>
            <w:tcW w:w="3494" w:type="dxa"/>
          </w:tcPr>
          <w:p w14:paraId="06AD00A8" w14:textId="01BA1038" w:rsidR="000D04D6" w:rsidRPr="00787A6B" w:rsidRDefault="00787A6B" w:rsidP="00787A6B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ge 12 (is this </w:t>
            </w:r>
            <w:proofErr w:type="spellStart"/>
            <w:r>
              <w:rPr>
                <w:sz w:val="24"/>
                <w:szCs w:val="24"/>
              </w:rPr>
              <w:t>timex</w:t>
            </w:r>
            <w:proofErr w:type="spellEnd"/>
            <w:r>
              <w:rPr>
                <w:sz w:val="24"/>
                <w:szCs w:val="24"/>
              </w:rPr>
              <w:t>?) – linked to admission date</w:t>
            </w:r>
          </w:p>
        </w:tc>
        <w:tc>
          <w:tcPr>
            <w:tcW w:w="1920" w:type="dxa"/>
          </w:tcPr>
          <w:p w14:paraId="35FEE17B" w14:textId="77777777" w:rsidR="000D04D6" w:rsidRDefault="000D04D6" w:rsidP="000D04D6">
            <w:pPr>
              <w:rPr>
                <w:sz w:val="24"/>
                <w:szCs w:val="24"/>
              </w:rPr>
            </w:pPr>
          </w:p>
        </w:tc>
      </w:tr>
      <w:tr w:rsidR="004C7F95" w14:paraId="03B856F4" w14:textId="77777777" w:rsidTr="002A15EC">
        <w:tc>
          <w:tcPr>
            <w:tcW w:w="1158" w:type="dxa"/>
          </w:tcPr>
          <w:p w14:paraId="0B442D87" w14:textId="5317D08C" w:rsidR="000D04D6" w:rsidRDefault="00AC00C7" w:rsidP="000D04D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2</w:t>
            </w:r>
          </w:p>
        </w:tc>
        <w:tc>
          <w:tcPr>
            <w:tcW w:w="2444" w:type="dxa"/>
          </w:tcPr>
          <w:p w14:paraId="519340C6" w14:textId="77777777" w:rsidR="000D04D6" w:rsidRDefault="000D04D6" w:rsidP="000D04D6">
            <w:pPr>
              <w:rPr>
                <w:sz w:val="24"/>
                <w:szCs w:val="24"/>
              </w:rPr>
            </w:pPr>
          </w:p>
        </w:tc>
        <w:tc>
          <w:tcPr>
            <w:tcW w:w="3494" w:type="dxa"/>
          </w:tcPr>
          <w:p w14:paraId="1928D6A1" w14:textId="08F47723" w:rsidR="000D04D6" w:rsidRPr="00AC00C7" w:rsidRDefault="00AC00C7" w:rsidP="00AC00C7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 w:rsidRPr="00E26CC2">
              <w:rPr>
                <w:i/>
                <w:iCs/>
                <w:sz w:val="24"/>
                <w:szCs w:val="24"/>
              </w:rPr>
              <w:t>Postoperative day 7</w:t>
            </w:r>
            <w:r>
              <w:rPr>
                <w:sz w:val="24"/>
                <w:szCs w:val="24"/>
              </w:rPr>
              <w:t xml:space="preserve"> – linked to </w:t>
            </w:r>
            <w:r w:rsidR="00E26CC2">
              <w:rPr>
                <w:sz w:val="24"/>
                <w:szCs w:val="24"/>
              </w:rPr>
              <w:t>admission date (as also the day of surgery) but this is also the day of discharge</w:t>
            </w:r>
          </w:p>
        </w:tc>
        <w:tc>
          <w:tcPr>
            <w:tcW w:w="1920" w:type="dxa"/>
          </w:tcPr>
          <w:p w14:paraId="4EBEAB24" w14:textId="77777777" w:rsidR="000D04D6" w:rsidRDefault="000D04D6" w:rsidP="000D04D6">
            <w:pPr>
              <w:rPr>
                <w:sz w:val="24"/>
                <w:szCs w:val="24"/>
              </w:rPr>
            </w:pPr>
          </w:p>
        </w:tc>
      </w:tr>
      <w:tr w:rsidR="004C7F95" w14:paraId="679A0D22" w14:textId="77777777" w:rsidTr="002A15EC">
        <w:tc>
          <w:tcPr>
            <w:tcW w:w="1158" w:type="dxa"/>
          </w:tcPr>
          <w:p w14:paraId="51EC7E12" w14:textId="5C302502" w:rsidR="000D04D6" w:rsidRDefault="00E26CC2" w:rsidP="000D04D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3</w:t>
            </w:r>
          </w:p>
        </w:tc>
        <w:tc>
          <w:tcPr>
            <w:tcW w:w="2444" w:type="dxa"/>
          </w:tcPr>
          <w:p w14:paraId="78AD518D" w14:textId="77777777" w:rsidR="000D04D6" w:rsidRDefault="000D04D6" w:rsidP="000D04D6">
            <w:pPr>
              <w:rPr>
                <w:sz w:val="24"/>
                <w:szCs w:val="24"/>
              </w:rPr>
            </w:pPr>
          </w:p>
        </w:tc>
        <w:tc>
          <w:tcPr>
            <w:tcW w:w="3494" w:type="dxa"/>
          </w:tcPr>
          <w:p w14:paraId="2C1E8656" w14:textId="255F7044" w:rsidR="000D04D6" w:rsidRPr="00E26CC2" w:rsidRDefault="00E26CC2" w:rsidP="00E26CC2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 w:rsidRPr="00E26CC2">
              <w:rPr>
                <w:i/>
                <w:iCs/>
                <w:sz w:val="24"/>
                <w:szCs w:val="24"/>
              </w:rPr>
              <w:t>Post-operative day 2</w:t>
            </w:r>
            <w:r>
              <w:rPr>
                <w:sz w:val="24"/>
                <w:szCs w:val="24"/>
              </w:rPr>
              <w:t xml:space="preserve"> – linked to RTIMEX </w:t>
            </w:r>
            <w:r w:rsidRPr="00E26CC2">
              <w:rPr>
                <w:i/>
                <w:iCs/>
                <w:sz w:val="24"/>
                <w:szCs w:val="24"/>
              </w:rPr>
              <w:t>the next morning</w:t>
            </w:r>
          </w:p>
        </w:tc>
        <w:tc>
          <w:tcPr>
            <w:tcW w:w="1920" w:type="dxa"/>
          </w:tcPr>
          <w:p w14:paraId="2A144B50" w14:textId="77777777" w:rsidR="000D04D6" w:rsidRDefault="000D04D6" w:rsidP="000D04D6">
            <w:pPr>
              <w:rPr>
                <w:sz w:val="24"/>
                <w:szCs w:val="24"/>
              </w:rPr>
            </w:pPr>
          </w:p>
        </w:tc>
      </w:tr>
      <w:tr w:rsidR="004C7F95" w14:paraId="625D4BCE" w14:textId="77777777" w:rsidTr="002A15EC">
        <w:tc>
          <w:tcPr>
            <w:tcW w:w="1158" w:type="dxa"/>
          </w:tcPr>
          <w:p w14:paraId="1BF6BFB9" w14:textId="3BA89E70" w:rsidR="000D04D6" w:rsidRDefault="00E26CC2" w:rsidP="000D04D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6</w:t>
            </w:r>
          </w:p>
        </w:tc>
        <w:tc>
          <w:tcPr>
            <w:tcW w:w="2444" w:type="dxa"/>
          </w:tcPr>
          <w:p w14:paraId="52944F50" w14:textId="0D35FF8E" w:rsidR="000D04D6" w:rsidRPr="00E26CC2" w:rsidRDefault="00E26CC2" w:rsidP="00E26CC2">
            <w:pPr>
              <w:pStyle w:val="ListParagraph"/>
              <w:numPr>
                <w:ilvl w:val="0"/>
                <w:numId w:val="3"/>
              </w:numPr>
              <w:rPr>
                <w:i/>
                <w:iCs/>
                <w:sz w:val="24"/>
                <w:szCs w:val="24"/>
              </w:rPr>
            </w:pPr>
            <w:r w:rsidRPr="00E26CC2">
              <w:rPr>
                <w:i/>
                <w:iCs/>
                <w:sz w:val="24"/>
                <w:szCs w:val="24"/>
              </w:rPr>
              <w:t>The day BEFORE</w:t>
            </w:r>
            <w:r>
              <w:rPr>
                <w:i/>
                <w:iCs/>
                <w:sz w:val="24"/>
                <w:szCs w:val="24"/>
              </w:rPr>
              <w:t xml:space="preserve"> </w:t>
            </w:r>
            <w:r w:rsidRPr="00E26CC2">
              <w:rPr>
                <w:sz w:val="24"/>
                <w:szCs w:val="24"/>
              </w:rPr>
              <w:t>(</w:t>
            </w:r>
            <w:r>
              <w:rPr>
                <w:sz w:val="24"/>
                <w:szCs w:val="24"/>
              </w:rPr>
              <w:t>before not highlighted)</w:t>
            </w:r>
          </w:p>
          <w:p w14:paraId="6425E509" w14:textId="4E118E00" w:rsidR="00E26CC2" w:rsidRPr="00E26CC2" w:rsidRDefault="00E26CC2" w:rsidP="00E26CC2">
            <w:pPr>
              <w:pStyle w:val="ListParagraph"/>
              <w:numPr>
                <w:ilvl w:val="0"/>
                <w:numId w:val="3"/>
              </w:numPr>
              <w:rPr>
                <w:i/>
                <w:iCs/>
                <w:sz w:val="24"/>
                <w:szCs w:val="24"/>
              </w:rPr>
            </w:pPr>
            <w:r>
              <w:rPr>
                <w:i/>
                <w:iCs/>
                <w:sz w:val="24"/>
                <w:szCs w:val="24"/>
              </w:rPr>
              <w:t>The day OF ADMISSION</w:t>
            </w:r>
            <w:r>
              <w:rPr>
                <w:sz w:val="24"/>
                <w:szCs w:val="24"/>
              </w:rPr>
              <w:t xml:space="preserve"> (of admission not highlighted)</w:t>
            </w:r>
            <w:r>
              <w:rPr>
                <w:i/>
                <w:iCs/>
                <w:sz w:val="24"/>
                <w:szCs w:val="24"/>
              </w:rPr>
              <w:t xml:space="preserve"> </w:t>
            </w:r>
          </w:p>
        </w:tc>
        <w:tc>
          <w:tcPr>
            <w:tcW w:w="3494" w:type="dxa"/>
          </w:tcPr>
          <w:p w14:paraId="1CD07964" w14:textId="77777777" w:rsidR="000D04D6" w:rsidRDefault="000D04D6" w:rsidP="000D04D6">
            <w:pPr>
              <w:rPr>
                <w:sz w:val="24"/>
                <w:szCs w:val="24"/>
              </w:rPr>
            </w:pPr>
          </w:p>
        </w:tc>
        <w:tc>
          <w:tcPr>
            <w:tcW w:w="1920" w:type="dxa"/>
          </w:tcPr>
          <w:p w14:paraId="04CDB31E" w14:textId="77777777" w:rsidR="000D04D6" w:rsidRDefault="000D04D6" w:rsidP="000D04D6">
            <w:pPr>
              <w:rPr>
                <w:sz w:val="24"/>
                <w:szCs w:val="24"/>
              </w:rPr>
            </w:pPr>
          </w:p>
        </w:tc>
      </w:tr>
      <w:tr w:rsidR="002A15EC" w14:paraId="5C0741CA" w14:textId="77777777" w:rsidTr="002A15EC">
        <w:tc>
          <w:tcPr>
            <w:tcW w:w="1158" w:type="dxa"/>
          </w:tcPr>
          <w:p w14:paraId="367CD4C4" w14:textId="14004081" w:rsidR="00AC00C7" w:rsidRDefault="00F25DA5" w:rsidP="000D04D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141</w:t>
            </w:r>
          </w:p>
        </w:tc>
        <w:tc>
          <w:tcPr>
            <w:tcW w:w="2444" w:type="dxa"/>
          </w:tcPr>
          <w:p w14:paraId="2DF9762C" w14:textId="77777777" w:rsidR="00AC00C7" w:rsidRPr="00F25DA5" w:rsidRDefault="00F25DA5" w:rsidP="00F25DA5">
            <w:pPr>
              <w:pStyle w:val="ListParagraph"/>
              <w:numPr>
                <w:ilvl w:val="0"/>
                <w:numId w:val="3"/>
              </w:numPr>
              <w:rPr>
                <w:i/>
                <w:iCs/>
                <w:sz w:val="24"/>
                <w:szCs w:val="24"/>
              </w:rPr>
            </w:pPr>
            <w:r w:rsidRPr="00F25DA5">
              <w:rPr>
                <w:i/>
                <w:iCs/>
                <w:sz w:val="24"/>
                <w:szCs w:val="24"/>
              </w:rPr>
              <w:t>Prior to her elective surgery (?)</w:t>
            </w:r>
          </w:p>
          <w:p w14:paraId="1934E531" w14:textId="77777777" w:rsidR="00F25DA5" w:rsidRPr="00F25DA5" w:rsidRDefault="00F25DA5" w:rsidP="00F25DA5">
            <w:pPr>
              <w:pStyle w:val="ListParagraph"/>
              <w:numPr>
                <w:ilvl w:val="0"/>
                <w:numId w:val="3"/>
              </w:numPr>
              <w:rPr>
                <w:i/>
                <w:iCs/>
                <w:sz w:val="24"/>
                <w:szCs w:val="24"/>
              </w:rPr>
            </w:pPr>
            <w:r w:rsidRPr="00F25DA5">
              <w:rPr>
                <w:i/>
                <w:iCs/>
                <w:sz w:val="24"/>
                <w:szCs w:val="24"/>
              </w:rPr>
              <w:t>Prior to surgery</w:t>
            </w:r>
          </w:p>
          <w:p w14:paraId="68D478A1" w14:textId="77777777" w:rsidR="00F25DA5" w:rsidRPr="00F25DA5" w:rsidRDefault="00F25DA5" w:rsidP="00F25DA5">
            <w:pPr>
              <w:pStyle w:val="ListParagraph"/>
              <w:numPr>
                <w:ilvl w:val="0"/>
                <w:numId w:val="3"/>
              </w:numPr>
              <w:rPr>
                <w:i/>
                <w:iCs/>
                <w:sz w:val="24"/>
                <w:szCs w:val="24"/>
              </w:rPr>
            </w:pPr>
            <w:r w:rsidRPr="00F25DA5">
              <w:rPr>
                <w:i/>
                <w:iCs/>
                <w:sz w:val="24"/>
                <w:szCs w:val="24"/>
              </w:rPr>
              <w:t>Postoperatively (?)</w:t>
            </w:r>
          </w:p>
          <w:p w14:paraId="6DFB2A3C" w14:textId="23BF5006" w:rsidR="00F25DA5" w:rsidRPr="00F25DA5" w:rsidRDefault="00F25DA5" w:rsidP="00F25DA5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 w:rsidRPr="00F25DA5">
              <w:rPr>
                <w:i/>
                <w:iCs/>
                <w:sz w:val="24"/>
                <w:szCs w:val="24"/>
              </w:rPr>
              <w:t>2 days subsequent</w:t>
            </w:r>
            <w:r>
              <w:rPr>
                <w:sz w:val="24"/>
                <w:szCs w:val="24"/>
              </w:rPr>
              <w:t xml:space="preserve"> (to the transfusion)</w:t>
            </w:r>
          </w:p>
        </w:tc>
        <w:tc>
          <w:tcPr>
            <w:tcW w:w="3494" w:type="dxa"/>
          </w:tcPr>
          <w:p w14:paraId="771D3525" w14:textId="77777777" w:rsidR="00AC00C7" w:rsidRDefault="00F25DA5" w:rsidP="00F25DA5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 w:rsidRPr="00F25DA5">
              <w:rPr>
                <w:i/>
                <w:iCs/>
                <w:sz w:val="24"/>
                <w:szCs w:val="24"/>
              </w:rPr>
              <w:t>2 years prior</w:t>
            </w:r>
            <w:r>
              <w:rPr>
                <w:sz w:val="24"/>
                <w:szCs w:val="24"/>
              </w:rPr>
              <w:t xml:space="preserve"> – I linked to 9/96 as before but could also be linked to 1993 as equal</w:t>
            </w:r>
          </w:p>
          <w:p w14:paraId="2532E15B" w14:textId="77777777" w:rsidR="00F25DA5" w:rsidRDefault="00F25DA5" w:rsidP="00F25DA5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i/>
                <w:iCs/>
                <w:sz w:val="24"/>
                <w:szCs w:val="24"/>
              </w:rPr>
              <w:t xml:space="preserve">This time </w:t>
            </w:r>
            <w:r>
              <w:rPr>
                <w:sz w:val="24"/>
                <w:szCs w:val="24"/>
              </w:rPr>
              <w:t>– linked to RTIMEX post-operative day 4</w:t>
            </w:r>
          </w:p>
          <w:p w14:paraId="57902121" w14:textId="0EAB5EB9" w:rsidR="00F25DA5" w:rsidRPr="00F25DA5" w:rsidRDefault="00F25DA5" w:rsidP="00F25DA5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i/>
                <w:iCs/>
                <w:sz w:val="24"/>
                <w:szCs w:val="24"/>
              </w:rPr>
              <w:t xml:space="preserve">The next day </w:t>
            </w:r>
            <w:r>
              <w:rPr>
                <w:sz w:val="24"/>
                <w:szCs w:val="24"/>
              </w:rPr>
              <w:t>– seems to be linked to discharge date but unsure</w:t>
            </w:r>
          </w:p>
        </w:tc>
        <w:tc>
          <w:tcPr>
            <w:tcW w:w="1920" w:type="dxa"/>
          </w:tcPr>
          <w:p w14:paraId="4F53C707" w14:textId="77777777" w:rsidR="00AC00C7" w:rsidRDefault="00AC00C7" w:rsidP="000D04D6">
            <w:pPr>
              <w:rPr>
                <w:sz w:val="24"/>
                <w:szCs w:val="24"/>
              </w:rPr>
            </w:pPr>
          </w:p>
        </w:tc>
      </w:tr>
      <w:tr w:rsidR="002A15EC" w14:paraId="2FF3E255" w14:textId="77777777" w:rsidTr="002A15EC">
        <w:tc>
          <w:tcPr>
            <w:tcW w:w="1158" w:type="dxa"/>
          </w:tcPr>
          <w:p w14:paraId="037E7DAB" w14:textId="35937EFB" w:rsidR="00AC00C7" w:rsidRDefault="00275FFD" w:rsidP="000D04D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3</w:t>
            </w:r>
          </w:p>
        </w:tc>
        <w:tc>
          <w:tcPr>
            <w:tcW w:w="2444" w:type="dxa"/>
          </w:tcPr>
          <w:p w14:paraId="26A7AAC4" w14:textId="1B556E9D" w:rsidR="00AC00C7" w:rsidRPr="00275FFD" w:rsidRDefault="00275FFD" w:rsidP="00275FFD">
            <w:pPr>
              <w:pStyle w:val="ListParagraph"/>
              <w:numPr>
                <w:ilvl w:val="0"/>
                <w:numId w:val="3"/>
              </w:numPr>
              <w:rPr>
                <w:i/>
                <w:iCs/>
                <w:sz w:val="24"/>
                <w:szCs w:val="24"/>
              </w:rPr>
            </w:pPr>
            <w:r w:rsidRPr="00275FFD">
              <w:rPr>
                <w:i/>
                <w:iCs/>
                <w:sz w:val="24"/>
                <w:szCs w:val="24"/>
              </w:rPr>
              <w:t>During his admission</w:t>
            </w:r>
          </w:p>
        </w:tc>
        <w:tc>
          <w:tcPr>
            <w:tcW w:w="3494" w:type="dxa"/>
          </w:tcPr>
          <w:p w14:paraId="094EEA09" w14:textId="77777777" w:rsidR="00AC00C7" w:rsidRDefault="00AC00C7" w:rsidP="000D04D6">
            <w:pPr>
              <w:rPr>
                <w:sz w:val="24"/>
                <w:szCs w:val="24"/>
              </w:rPr>
            </w:pPr>
          </w:p>
        </w:tc>
        <w:tc>
          <w:tcPr>
            <w:tcW w:w="1920" w:type="dxa"/>
          </w:tcPr>
          <w:p w14:paraId="33752407" w14:textId="2D898369" w:rsidR="00AC00C7" w:rsidRPr="00275FFD" w:rsidRDefault="00275FFD" w:rsidP="00275FFD">
            <w:pPr>
              <w:pStyle w:val="ListParagraph"/>
              <w:numPr>
                <w:ilvl w:val="0"/>
                <w:numId w:val="3"/>
              </w:numPr>
              <w:rPr>
                <w:i/>
                <w:iCs/>
                <w:sz w:val="24"/>
                <w:szCs w:val="24"/>
              </w:rPr>
            </w:pPr>
            <w:r w:rsidRPr="00275FFD">
              <w:rPr>
                <w:i/>
                <w:iCs/>
                <w:sz w:val="24"/>
                <w:szCs w:val="24"/>
              </w:rPr>
              <w:t xml:space="preserve">30 years </w:t>
            </w:r>
            <w:proofErr w:type="gramStart"/>
            <w:r w:rsidRPr="00275FFD">
              <w:rPr>
                <w:i/>
                <w:iCs/>
                <w:sz w:val="24"/>
                <w:szCs w:val="24"/>
              </w:rPr>
              <w:t>ago</w:t>
            </w:r>
            <w:proofErr w:type="gramEnd"/>
            <w:r w:rsidRPr="00275FFD">
              <w:rPr>
                <w:i/>
                <w:iCs/>
                <w:sz w:val="24"/>
                <w:szCs w:val="24"/>
              </w:rPr>
              <w:t xml:space="preserve"> </w:t>
            </w:r>
          </w:p>
        </w:tc>
      </w:tr>
      <w:tr w:rsidR="002A15EC" w14:paraId="5DD22098" w14:textId="77777777" w:rsidTr="002A15EC">
        <w:tc>
          <w:tcPr>
            <w:tcW w:w="1158" w:type="dxa"/>
          </w:tcPr>
          <w:p w14:paraId="5BFB8D58" w14:textId="64522C2B" w:rsidR="00AC00C7" w:rsidRDefault="00275FFD" w:rsidP="000D04D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1</w:t>
            </w:r>
          </w:p>
        </w:tc>
        <w:tc>
          <w:tcPr>
            <w:tcW w:w="2444" w:type="dxa"/>
          </w:tcPr>
          <w:p w14:paraId="6F807A01" w14:textId="77777777" w:rsidR="00AC00C7" w:rsidRPr="00275FFD" w:rsidRDefault="00275FFD" w:rsidP="00275FFD">
            <w:pPr>
              <w:pStyle w:val="ListParagraph"/>
              <w:numPr>
                <w:ilvl w:val="0"/>
                <w:numId w:val="3"/>
              </w:numPr>
              <w:rPr>
                <w:i/>
                <w:iCs/>
                <w:sz w:val="24"/>
                <w:szCs w:val="24"/>
              </w:rPr>
            </w:pPr>
            <w:r w:rsidRPr="00275FFD">
              <w:rPr>
                <w:i/>
                <w:iCs/>
                <w:sz w:val="24"/>
                <w:szCs w:val="24"/>
              </w:rPr>
              <w:t>Over the past year</w:t>
            </w:r>
          </w:p>
          <w:p w14:paraId="5C6A4847" w14:textId="5AC416B9" w:rsidR="00275FFD" w:rsidRPr="00275FFD" w:rsidRDefault="00275FFD" w:rsidP="00275FFD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 w:rsidRPr="00275FFD">
              <w:rPr>
                <w:i/>
                <w:iCs/>
                <w:sz w:val="24"/>
                <w:szCs w:val="24"/>
              </w:rPr>
              <w:t>Several months</w:t>
            </w:r>
          </w:p>
        </w:tc>
        <w:tc>
          <w:tcPr>
            <w:tcW w:w="3494" w:type="dxa"/>
          </w:tcPr>
          <w:p w14:paraId="5B1F0A5F" w14:textId="77777777" w:rsidR="00AC00C7" w:rsidRDefault="00275FFD" w:rsidP="00275FFD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 w:rsidRPr="00275FFD">
              <w:rPr>
                <w:i/>
                <w:iCs/>
                <w:sz w:val="24"/>
                <w:szCs w:val="24"/>
              </w:rPr>
              <w:t>That time</w:t>
            </w:r>
            <w:r>
              <w:rPr>
                <w:sz w:val="24"/>
                <w:szCs w:val="24"/>
              </w:rPr>
              <w:t xml:space="preserve"> – linked to the admissions date as that was also the date of the surgery</w:t>
            </w:r>
          </w:p>
          <w:p w14:paraId="7463A76D" w14:textId="7F8FE9CF" w:rsidR="00275FFD" w:rsidRPr="00275FFD" w:rsidRDefault="00275FFD" w:rsidP="00275FFD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 w:rsidRPr="00275FFD">
              <w:rPr>
                <w:i/>
                <w:iCs/>
                <w:sz w:val="24"/>
                <w:szCs w:val="24"/>
              </w:rPr>
              <w:t>This time</w:t>
            </w:r>
            <w:r>
              <w:rPr>
                <w:sz w:val="24"/>
                <w:szCs w:val="24"/>
              </w:rPr>
              <w:t xml:space="preserve"> – linked to RTIMEX </w:t>
            </w:r>
            <w:r w:rsidRPr="00275FFD">
              <w:rPr>
                <w:i/>
                <w:iCs/>
                <w:sz w:val="24"/>
                <w:szCs w:val="24"/>
              </w:rPr>
              <w:t>postoperative day 2</w:t>
            </w:r>
          </w:p>
        </w:tc>
        <w:tc>
          <w:tcPr>
            <w:tcW w:w="1920" w:type="dxa"/>
          </w:tcPr>
          <w:p w14:paraId="2E1B066C" w14:textId="77777777" w:rsidR="00AC00C7" w:rsidRDefault="00AC00C7" w:rsidP="000D04D6">
            <w:pPr>
              <w:rPr>
                <w:sz w:val="24"/>
                <w:szCs w:val="24"/>
              </w:rPr>
            </w:pPr>
          </w:p>
        </w:tc>
      </w:tr>
      <w:tr w:rsidR="002A15EC" w14:paraId="09ED3BD4" w14:textId="77777777" w:rsidTr="002A15EC">
        <w:tc>
          <w:tcPr>
            <w:tcW w:w="1158" w:type="dxa"/>
          </w:tcPr>
          <w:p w14:paraId="3E333C4E" w14:textId="15F9191C" w:rsidR="00AC00C7" w:rsidRDefault="00275FFD" w:rsidP="000D04D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2</w:t>
            </w:r>
          </w:p>
        </w:tc>
        <w:tc>
          <w:tcPr>
            <w:tcW w:w="2444" w:type="dxa"/>
          </w:tcPr>
          <w:p w14:paraId="0E7471F7" w14:textId="77777777" w:rsidR="00AC00C7" w:rsidRPr="00275FFD" w:rsidRDefault="00275FFD" w:rsidP="00275FFD">
            <w:pPr>
              <w:pStyle w:val="ListParagraph"/>
              <w:numPr>
                <w:ilvl w:val="0"/>
                <w:numId w:val="3"/>
              </w:numPr>
              <w:rPr>
                <w:i/>
                <w:iCs/>
                <w:sz w:val="24"/>
                <w:szCs w:val="24"/>
              </w:rPr>
            </w:pPr>
            <w:r w:rsidRPr="00275FFD">
              <w:rPr>
                <w:i/>
                <w:iCs/>
                <w:sz w:val="24"/>
                <w:szCs w:val="24"/>
              </w:rPr>
              <w:t>At that time</w:t>
            </w:r>
          </w:p>
          <w:p w14:paraId="6D56519F" w14:textId="77777777" w:rsidR="00275FFD" w:rsidRPr="00275FFD" w:rsidRDefault="00275FFD" w:rsidP="00275FFD">
            <w:pPr>
              <w:pStyle w:val="ListParagraph"/>
              <w:numPr>
                <w:ilvl w:val="0"/>
                <w:numId w:val="3"/>
              </w:numPr>
              <w:rPr>
                <w:i/>
                <w:iCs/>
                <w:sz w:val="24"/>
                <w:szCs w:val="24"/>
              </w:rPr>
            </w:pPr>
            <w:r w:rsidRPr="00275FFD">
              <w:rPr>
                <w:i/>
                <w:iCs/>
                <w:sz w:val="24"/>
                <w:szCs w:val="24"/>
              </w:rPr>
              <w:t>At the time</w:t>
            </w:r>
          </w:p>
          <w:p w14:paraId="528160D3" w14:textId="77777777" w:rsidR="00275FFD" w:rsidRPr="00275FFD" w:rsidRDefault="00275FFD" w:rsidP="00275FFD">
            <w:pPr>
              <w:pStyle w:val="ListParagraph"/>
              <w:numPr>
                <w:ilvl w:val="0"/>
                <w:numId w:val="3"/>
              </w:numPr>
              <w:rPr>
                <w:i/>
                <w:iCs/>
                <w:sz w:val="24"/>
                <w:szCs w:val="24"/>
              </w:rPr>
            </w:pPr>
            <w:r w:rsidRPr="00275FFD">
              <w:rPr>
                <w:i/>
                <w:iCs/>
                <w:sz w:val="24"/>
                <w:szCs w:val="24"/>
              </w:rPr>
              <w:t>Over the first 12 hours</w:t>
            </w:r>
          </w:p>
          <w:p w14:paraId="0B09FD11" w14:textId="77777777" w:rsidR="00275FFD" w:rsidRPr="00275FFD" w:rsidRDefault="00275FFD" w:rsidP="00275FFD">
            <w:pPr>
              <w:pStyle w:val="ListParagraph"/>
              <w:numPr>
                <w:ilvl w:val="0"/>
                <w:numId w:val="3"/>
              </w:numPr>
              <w:rPr>
                <w:i/>
                <w:iCs/>
                <w:sz w:val="24"/>
                <w:szCs w:val="24"/>
              </w:rPr>
            </w:pPr>
            <w:r w:rsidRPr="00275FFD">
              <w:rPr>
                <w:i/>
                <w:iCs/>
                <w:sz w:val="24"/>
                <w:szCs w:val="24"/>
              </w:rPr>
              <w:t>After the first 24 hours</w:t>
            </w:r>
          </w:p>
          <w:p w14:paraId="1326F609" w14:textId="77777777" w:rsidR="00275FFD" w:rsidRPr="00275FFD" w:rsidRDefault="00275FFD" w:rsidP="00275FFD">
            <w:pPr>
              <w:pStyle w:val="ListParagraph"/>
              <w:numPr>
                <w:ilvl w:val="0"/>
                <w:numId w:val="3"/>
              </w:numPr>
              <w:rPr>
                <w:i/>
                <w:iCs/>
                <w:sz w:val="24"/>
                <w:szCs w:val="24"/>
              </w:rPr>
            </w:pPr>
            <w:r w:rsidRPr="00275FFD">
              <w:rPr>
                <w:i/>
                <w:iCs/>
                <w:sz w:val="24"/>
                <w:szCs w:val="24"/>
              </w:rPr>
              <w:t>Over the next several days</w:t>
            </w:r>
          </w:p>
          <w:p w14:paraId="136F7874" w14:textId="77777777" w:rsidR="00275FFD" w:rsidRPr="00275FFD" w:rsidRDefault="00275FFD" w:rsidP="00275FFD">
            <w:pPr>
              <w:pStyle w:val="ListParagraph"/>
              <w:numPr>
                <w:ilvl w:val="0"/>
                <w:numId w:val="3"/>
              </w:numPr>
              <w:rPr>
                <w:i/>
                <w:iCs/>
                <w:sz w:val="24"/>
                <w:szCs w:val="24"/>
              </w:rPr>
            </w:pPr>
            <w:proofErr w:type="gramStart"/>
            <w:r w:rsidRPr="00275FFD">
              <w:rPr>
                <w:i/>
                <w:iCs/>
                <w:sz w:val="24"/>
                <w:szCs w:val="24"/>
              </w:rPr>
              <w:t>At this time</w:t>
            </w:r>
            <w:proofErr w:type="gramEnd"/>
          </w:p>
          <w:p w14:paraId="4E9D5F8A" w14:textId="51F8F0DE" w:rsidR="00275FFD" w:rsidRPr="00275FFD" w:rsidRDefault="00275FFD" w:rsidP="00275FFD">
            <w:pPr>
              <w:pStyle w:val="ListParagraph"/>
              <w:numPr>
                <w:ilvl w:val="0"/>
                <w:numId w:val="3"/>
              </w:numPr>
              <w:rPr>
                <w:i/>
                <w:iCs/>
                <w:sz w:val="24"/>
                <w:szCs w:val="24"/>
              </w:rPr>
            </w:pPr>
            <w:r w:rsidRPr="00275FFD">
              <w:rPr>
                <w:i/>
                <w:iCs/>
                <w:sz w:val="24"/>
                <w:szCs w:val="24"/>
              </w:rPr>
              <w:t>On admission</w:t>
            </w:r>
          </w:p>
        </w:tc>
        <w:tc>
          <w:tcPr>
            <w:tcW w:w="3494" w:type="dxa"/>
          </w:tcPr>
          <w:p w14:paraId="06671DDC" w14:textId="77777777" w:rsidR="00AC00C7" w:rsidRDefault="00AC00C7" w:rsidP="000D04D6">
            <w:pPr>
              <w:rPr>
                <w:sz w:val="24"/>
                <w:szCs w:val="24"/>
              </w:rPr>
            </w:pPr>
          </w:p>
        </w:tc>
        <w:tc>
          <w:tcPr>
            <w:tcW w:w="1920" w:type="dxa"/>
          </w:tcPr>
          <w:p w14:paraId="3CF1238A" w14:textId="77777777" w:rsidR="00AC00C7" w:rsidRDefault="00AC00C7" w:rsidP="000D04D6">
            <w:pPr>
              <w:rPr>
                <w:sz w:val="24"/>
                <w:szCs w:val="24"/>
              </w:rPr>
            </w:pPr>
          </w:p>
        </w:tc>
      </w:tr>
      <w:tr w:rsidR="00275FFD" w14:paraId="40723582" w14:textId="77777777" w:rsidTr="002A15EC">
        <w:tc>
          <w:tcPr>
            <w:tcW w:w="1158" w:type="dxa"/>
          </w:tcPr>
          <w:p w14:paraId="4CA430BA" w14:textId="73053B44" w:rsidR="00275FFD" w:rsidRDefault="00275FFD" w:rsidP="000D04D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3</w:t>
            </w:r>
            <w:r w:rsidR="004C7F95">
              <w:rPr>
                <w:sz w:val="24"/>
                <w:szCs w:val="24"/>
              </w:rPr>
              <w:t xml:space="preserve"> – this note was confusing</w:t>
            </w:r>
          </w:p>
        </w:tc>
        <w:tc>
          <w:tcPr>
            <w:tcW w:w="2444" w:type="dxa"/>
          </w:tcPr>
          <w:p w14:paraId="05DA1894" w14:textId="77777777" w:rsidR="00275FFD" w:rsidRDefault="00275FFD" w:rsidP="00275FFD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/20 -2/1/07 (date?)</w:t>
            </w:r>
          </w:p>
          <w:p w14:paraId="37144BA6" w14:textId="77777777" w:rsidR="00275FFD" w:rsidRDefault="00275FFD" w:rsidP="00275FFD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t that time</w:t>
            </w:r>
          </w:p>
          <w:p w14:paraId="7D682DB6" w14:textId="69BB75FD" w:rsidR="00275FFD" w:rsidRDefault="00275FFD" w:rsidP="00275FFD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or to formal discharge</w:t>
            </w:r>
            <w:r w:rsidR="004C7F95">
              <w:rPr>
                <w:sz w:val="24"/>
                <w:szCs w:val="24"/>
              </w:rPr>
              <w:t xml:space="preserve"> (?)</w:t>
            </w:r>
          </w:p>
          <w:p w14:paraId="51EE3060" w14:textId="22EF5514" w:rsidR="00275FFD" w:rsidRPr="00275FFD" w:rsidRDefault="004C7F95" w:rsidP="00275FFD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n admission</w:t>
            </w:r>
          </w:p>
        </w:tc>
        <w:tc>
          <w:tcPr>
            <w:tcW w:w="3494" w:type="dxa"/>
          </w:tcPr>
          <w:p w14:paraId="39C2C6CA" w14:textId="4CAB664F" w:rsidR="00275FFD" w:rsidRPr="00275FFD" w:rsidRDefault="00275FFD" w:rsidP="00275FFD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arly this morning – linked to admissions but unsure (set as equal)</w:t>
            </w:r>
          </w:p>
        </w:tc>
        <w:tc>
          <w:tcPr>
            <w:tcW w:w="1920" w:type="dxa"/>
          </w:tcPr>
          <w:p w14:paraId="00510D27" w14:textId="77777777" w:rsidR="00275FFD" w:rsidRDefault="00275FFD" w:rsidP="000D04D6">
            <w:pPr>
              <w:rPr>
                <w:sz w:val="24"/>
                <w:szCs w:val="24"/>
              </w:rPr>
            </w:pPr>
          </w:p>
        </w:tc>
      </w:tr>
      <w:tr w:rsidR="00275FFD" w14:paraId="3B8041FC" w14:textId="77777777" w:rsidTr="002A15EC">
        <w:tc>
          <w:tcPr>
            <w:tcW w:w="1158" w:type="dxa"/>
          </w:tcPr>
          <w:p w14:paraId="4E10EFF0" w14:textId="652B721F" w:rsidR="00275FFD" w:rsidRDefault="004C7F95" w:rsidP="000D04D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6</w:t>
            </w:r>
          </w:p>
        </w:tc>
        <w:tc>
          <w:tcPr>
            <w:tcW w:w="2444" w:type="dxa"/>
          </w:tcPr>
          <w:p w14:paraId="7AD1B3AF" w14:textId="20C366DB" w:rsidR="00275FFD" w:rsidRPr="004C7F95" w:rsidRDefault="004C7F95" w:rsidP="004C7F95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w</w:t>
            </w:r>
          </w:p>
        </w:tc>
        <w:tc>
          <w:tcPr>
            <w:tcW w:w="3494" w:type="dxa"/>
          </w:tcPr>
          <w:p w14:paraId="59E7372F" w14:textId="77777777" w:rsidR="00275FFD" w:rsidRDefault="00275FFD" w:rsidP="000D04D6">
            <w:pPr>
              <w:rPr>
                <w:sz w:val="24"/>
                <w:szCs w:val="24"/>
              </w:rPr>
            </w:pPr>
          </w:p>
        </w:tc>
        <w:tc>
          <w:tcPr>
            <w:tcW w:w="1920" w:type="dxa"/>
          </w:tcPr>
          <w:p w14:paraId="163CF499" w14:textId="6105EE8D" w:rsidR="004C7F95" w:rsidRPr="004C7F95" w:rsidRDefault="004C7F95" w:rsidP="004C7F95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mission date &amp; discharge date not picked up as SEC times</w:t>
            </w:r>
          </w:p>
        </w:tc>
      </w:tr>
      <w:tr w:rsidR="00275FFD" w14:paraId="3CED0208" w14:textId="77777777" w:rsidTr="002A15EC">
        <w:tc>
          <w:tcPr>
            <w:tcW w:w="1158" w:type="dxa"/>
          </w:tcPr>
          <w:p w14:paraId="2A515F7F" w14:textId="2494B745" w:rsidR="00275FFD" w:rsidRDefault="004C7F95" w:rsidP="000D04D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2</w:t>
            </w:r>
          </w:p>
        </w:tc>
        <w:tc>
          <w:tcPr>
            <w:tcW w:w="2444" w:type="dxa"/>
          </w:tcPr>
          <w:p w14:paraId="54AA9B5E" w14:textId="77777777" w:rsidR="00275FFD" w:rsidRPr="00F24456" w:rsidRDefault="004C7F95" w:rsidP="004C7F95">
            <w:pPr>
              <w:pStyle w:val="ListParagraph"/>
              <w:numPr>
                <w:ilvl w:val="0"/>
                <w:numId w:val="3"/>
              </w:numPr>
              <w:rPr>
                <w:i/>
                <w:iCs/>
                <w:sz w:val="24"/>
                <w:szCs w:val="24"/>
              </w:rPr>
            </w:pPr>
            <w:r w:rsidRPr="00F24456">
              <w:rPr>
                <w:i/>
                <w:iCs/>
                <w:sz w:val="24"/>
                <w:szCs w:val="24"/>
              </w:rPr>
              <w:t>30 minutes of age</w:t>
            </w:r>
          </w:p>
          <w:p w14:paraId="0EC95E29" w14:textId="675DF33A" w:rsidR="004C7F95" w:rsidRPr="00F24456" w:rsidRDefault="004C7F95" w:rsidP="00F24456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 w:rsidRPr="00F24456">
              <w:rPr>
                <w:i/>
                <w:iCs/>
                <w:sz w:val="24"/>
                <w:szCs w:val="24"/>
              </w:rPr>
              <w:t>At the time of discharge</w:t>
            </w:r>
          </w:p>
        </w:tc>
        <w:tc>
          <w:tcPr>
            <w:tcW w:w="3494" w:type="dxa"/>
          </w:tcPr>
          <w:p w14:paraId="5E2E0842" w14:textId="77777777" w:rsidR="00275FFD" w:rsidRDefault="00275FFD" w:rsidP="000D04D6">
            <w:pPr>
              <w:rPr>
                <w:sz w:val="24"/>
                <w:szCs w:val="24"/>
              </w:rPr>
            </w:pPr>
          </w:p>
        </w:tc>
        <w:tc>
          <w:tcPr>
            <w:tcW w:w="1920" w:type="dxa"/>
          </w:tcPr>
          <w:p w14:paraId="26FFC31D" w14:textId="152AE6EC" w:rsidR="00275FFD" w:rsidRPr="00F24456" w:rsidRDefault="00F24456" w:rsidP="00F24456">
            <w:pPr>
              <w:pStyle w:val="ListParagraph"/>
              <w:numPr>
                <w:ilvl w:val="0"/>
                <w:numId w:val="3"/>
              </w:numPr>
              <w:rPr>
                <w:i/>
                <w:iCs/>
                <w:sz w:val="24"/>
                <w:szCs w:val="24"/>
              </w:rPr>
            </w:pPr>
            <w:r w:rsidRPr="00F24456">
              <w:rPr>
                <w:i/>
                <w:iCs/>
                <w:sz w:val="24"/>
                <w:szCs w:val="24"/>
              </w:rPr>
              <w:t>24 hours of life</w:t>
            </w:r>
          </w:p>
        </w:tc>
      </w:tr>
      <w:tr w:rsidR="00275FFD" w14:paraId="4F858BE3" w14:textId="77777777" w:rsidTr="002A15EC">
        <w:tc>
          <w:tcPr>
            <w:tcW w:w="1158" w:type="dxa"/>
          </w:tcPr>
          <w:p w14:paraId="0F7AA297" w14:textId="1592DD06" w:rsidR="00275FFD" w:rsidRDefault="003E4B3A" w:rsidP="000D04D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3</w:t>
            </w:r>
          </w:p>
        </w:tc>
        <w:tc>
          <w:tcPr>
            <w:tcW w:w="2444" w:type="dxa"/>
          </w:tcPr>
          <w:p w14:paraId="3A740BF1" w14:textId="77777777" w:rsidR="003E4B3A" w:rsidRPr="002A15EC" w:rsidRDefault="003E4B3A" w:rsidP="003E4B3A">
            <w:pPr>
              <w:pStyle w:val="ListParagraph"/>
              <w:numPr>
                <w:ilvl w:val="0"/>
                <w:numId w:val="3"/>
              </w:numPr>
              <w:rPr>
                <w:i/>
                <w:iCs/>
                <w:sz w:val="24"/>
                <w:szCs w:val="24"/>
              </w:rPr>
            </w:pPr>
            <w:r w:rsidRPr="002A15EC">
              <w:rPr>
                <w:i/>
                <w:iCs/>
                <w:sz w:val="24"/>
                <w:szCs w:val="24"/>
              </w:rPr>
              <w:t>Prior to this (?)</w:t>
            </w:r>
          </w:p>
          <w:p w14:paraId="6A9D8345" w14:textId="77777777" w:rsidR="003E4B3A" w:rsidRPr="002A15EC" w:rsidRDefault="003E4B3A" w:rsidP="003E4B3A">
            <w:pPr>
              <w:pStyle w:val="ListParagraph"/>
              <w:numPr>
                <w:ilvl w:val="0"/>
                <w:numId w:val="3"/>
              </w:numPr>
              <w:rPr>
                <w:i/>
                <w:iCs/>
                <w:sz w:val="24"/>
                <w:szCs w:val="24"/>
              </w:rPr>
            </w:pPr>
            <w:r w:rsidRPr="002A15EC">
              <w:rPr>
                <w:i/>
                <w:iCs/>
                <w:sz w:val="24"/>
                <w:szCs w:val="24"/>
              </w:rPr>
              <w:t>On admission</w:t>
            </w:r>
          </w:p>
          <w:p w14:paraId="6EBC464E" w14:textId="3E047248" w:rsidR="003E4B3A" w:rsidRPr="003E4B3A" w:rsidRDefault="003E4B3A" w:rsidP="003E4B3A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 w:rsidRPr="002A15EC">
              <w:rPr>
                <w:i/>
                <w:iCs/>
                <w:sz w:val="24"/>
                <w:szCs w:val="24"/>
              </w:rPr>
              <w:t>After the procedure</w:t>
            </w:r>
          </w:p>
        </w:tc>
        <w:tc>
          <w:tcPr>
            <w:tcW w:w="3494" w:type="dxa"/>
          </w:tcPr>
          <w:p w14:paraId="47E21B2B" w14:textId="74C4D64E" w:rsidR="00275FFD" w:rsidRPr="003E4B3A" w:rsidRDefault="003E4B3A" w:rsidP="003E4B3A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 w:rsidRPr="002A15EC">
              <w:rPr>
                <w:i/>
                <w:iCs/>
                <w:sz w:val="24"/>
                <w:szCs w:val="24"/>
              </w:rPr>
              <w:t xml:space="preserve">Now </w:t>
            </w:r>
            <w:r>
              <w:rPr>
                <w:sz w:val="24"/>
                <w:szCs w:val="24"/>
              </w:rPr>
              <w:t>– linked to admission date but unsure</w:t>
            </w:r>
          </w:p>
        </w:tc>
        <w:tc>
          <w:tcPr>
            <w:tcW w:w="1920" w:type="dxa"/>
          </w:tcPr>
          <w:p w14:paraId="48390BC6" w14:textId="77777777" w:rsidR="00275FFD" w:rsidRDefault="00275FFD" w:rsidP="000D04D6">
            <w:pPr>
              <w:rPr>
                <w:sz w:val="24"/>
                <w:szCs w:val="24"/>
              </w:rPr>
            </w:pPr>
          </w:p>
        </w:tc>
      </w:tr>
      <w:tr w:rsidR="003E4B3A" w14:paraId="1A88D821" w14:textId="77777777" w:rsidTr="002A15EC">
        <w:tc>
          <w:tcPr>
            <w:tcW w:w="1158" w:type="dxa"/>
          </w:tcPr>
          <w:p w14:paraId="56F86FDA" w14:textId="0CBA11BA" w:rsidR="003E4B3A" w:rsidRDefault="003E4B3A" w:rsidP="000D04D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6</w:t>
            </w:r>
          </w:p>
        </w:tc>
        <w:tc>
          <w:tcPr>
            <w:tcW w:w="2444" w:type="dxa"/>
          </w:tcPr>
          <w:p w14:paraId="16EF997D" w14:textId="77777777" w:rsidR="003E4B3A" w:rsidRPr="002A15EC" w:rsidRDefault="002A15EC" w:rsidP="003E4B3A">
            <w:pPr>
              <w:pStyle w:val="ListParagraph"/>
              <w:numPr>
                <w:ilvl w:val="0"/>
                <w:numId w:val="3"/>
              </w:numPr>
              <w:rPr>
                <w:i/>
                <w:iCs/>
                <w:sz w:val="24"/>
                <w:szCs w:val="24"/>
              </w:rPr>
            </w:pPr>
            <w:r w:rsidRPr="002A15EC">
              <w:rPr>
                <w:i/>
                <w:iCs/>
                <w:sz w:val="24"/>
                <w:szCs w:val="24"/>
              </w:rPr>
              <w:t>In two weeks</w:t>
            </w:r>
          </w:p>
          <w:p w14:paraId="13E7D6B0" w14:textId="3017AA5E" w:rsidR="002A15EC" w:rsidRDefault="002A15EC" w:rsidP="002A15EC">
            <w:pPr>
              <w:pStyle w:val="ListParagraph"/>
              <w:rPr>
                <w:sz w:val="24"/>
                <w:szCs w:val="24"/>
              </w:rPr>
            </w:pPr>
          </w:p>
        </w:tc>
        <w:tc>
          <w:tcPr>
            <w:tcW w:w="3494" w:type="dxa"/>
          </w:tcPr>
          <w:p w14:paraId="4023E545" w14:textId="15775AA1" w:rsidR="003E4B3A" w:rsidRDefault="002A15EC" w:rsidP="002A15EC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 w:rsidRPr="002A15EC">
              <w:rPr>
                <w:i/>
                <w:iCs/>
                <w:sz w:val="24"/>
                <w:szCs w:val="24"/>
              </w:rPr>
              <w:t>07/09/99</w:t>
            </w:r>
            <w:r>
              <w:rPr>
                <w:sz w:val="24"/>
                <w:szCs w:val="24"/>
              </w:rPr>
              <w:t xml:space="preserve"> not highlighted as absolute</w:t>
            </w:r>
          </w:p>
        </w:tc>
        <w:tc>
          <w:tcPr>
            <w:tcW w:w="1920" w:type="dxa"/>
          </w:tcPr>
          <w:p w14:paraId="3C1F5EE9" w14:textId="34FDFED5" w:rsidR="003E4B3A" w:rsidRPr="002A15EC" w:rsidRDefault="002A15EC" w:rsidP="002A15EC">
            <w:pPr>
              <w:pStyle w:val="ListParagraph"/>
              <w:numPr>
                <w:ilvl w:val="0"/>
                <w:numId w:val="3"/>
              </w:numPr>
              <w:rPr>
                <w:i/>
                <w:iCs/>
                <w:sz w:val="24"/>
                <w:szCs w:val="24"/>
              </w:rPr>
            </w:pPr>
            <w:r w:rsidRPr="002A15EC">
              <w:rPr>
                <w:i/>
                <w:iCs/>
                <w:sz w:val="24"/>
                <w:szCs w:val="24"/>
              </w:rPr>
              <w:t>10:30 on the day of admission</w:t>
            </w:r>
          </w:p>
        </w:tc>
      </w:tr>
    </w:tbl>
    <w:p w14:paraId="0B87747F" w14:textId="7D0048F3" w:rsidR="000D04D6" w:rsidRPr="000D04D6" w:rsidRDefault="000D04D6" w:rsidP="000D04D6">
      <w:pPr>
        <w:rPr>
          <w:sz w:val="24"/>
          <w:szCs w:val="24"/>
        </w:rPr>
      </w:pPr>
    </w:p>
    <w:sectPr w:rsidR="000D04D6" w:rsidRPr="000D04D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157CE8"/>
    <w:multiLevelType w:val="hybridMultilevel"/>
    <w:tmpl w:val="9948EF7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27177E"/>
    <w:multiLevelType w:val="hybridMultilevel"/>
    <w:tmpl w:val="5B705C4C"/>
    <w:lvl w:ilvl="0" w:tplc="7E120CE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AA38AA"/>
    <w:multiLevelType w:val="hybridMultilevel"/>
    <w:tmpl w:val="39E443AC"/>
    <w:lvl w:ilvl="0" w:tplc="AABEC5D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revisionView w:comments="0" w:insDel="0" w:formatting="0" w:inkAnnotations="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MDa3NLQwNrA0N7NQ0lEKTi0uzszPAykwrAUAfQx5yywAAAA="/>
  </w:docVars>
  <w:rsids>
    <w:rsidRoot w:val="000D04D6"/>
    <w:rsid w:val="000D04D6"/>
    <w:rsid w:val="00275FFD"/>
    <w:rsid w:val="002A15EC"/>
    <w:rsid w:val="0032292B"/>
    <w:rsid w:val="003E4B3A"/>
    <w:rsid w:val="004C7F95"/>
    <w:rsid w:val="00787A6B"/>
    <w:rsid w:val="00AC00C7"/>
    <w:rsid w:val="00E26CC2"/>
    <w:rsid w:val="00F24456"/>
    <w:rsid w:val="00F25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A69D13"/>
  <w15:chartTrackingRefBased/>
  <w15:docId w15:val="{96BB2983-F148-46AD-9B19-90FF44C30F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04D6"/>
    <w:pPr>
      <w:ind w:left="720"/>
      <w:contextualSpacing/>
    </w:pPr>
  </w:style>
  <w:style w:type="table" w:styleId="TableGrid">
    <w:name w:val="Table Grid"/>
    <w:basedOn w:val="TableNormal"/>
    <w:uiPriority w:val="39"/>
    <w:rsid w:val="000D04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3</TotalTime>
  <Pages>3</Pages>
  <Words>309</Words>
  <Characters>176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gou, Nicol</dc:creator>
  <cp:keywords/>
  <dc:description/>
  <cp:lastModifiedBy>Bergou, Nicol</cp:lastModifiedBy>
  <cp:revision>4</cp:revision>
  <dcterms:created xsi:type="dcterms:W3CDTF">2020-05-08T09:29:00Z</dcterms:created>
  <dcterms:modified xsi:type="dcterms:W3CDTF">2020-05-08T14:22:00Z</dcterms:modified>
</cp:coreProperties>
</file>